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09FF7D" w14:textId="40A40A18" w:rsidR="00DF7495" w:rsidRDefault="00C974F5" w:rsidP="00620105">
      <w:pPr>
        <w:pStyle w:val="2"/>
      </w:pPr>
      <w:r>
        <w:t>S</w:t>
      </w:r>
      <w:r>
        <w:rPr>
          <w:rFonts w:hint="eastAsia"/>
        </w:rPr>
        <w:t>y</w:t>
      </w:r>
      <w:r>
        <w:t>nchronization</w:t>
      </w:r>
    </w:p>
    <w:p w14:paraId="3B296D84" w14:textId="7E356C81" w:rsidR="008B3C5C" w:rsidRPr="00DF7495" w:rsidRDefault="008B3C5C" w:rsidP="00DF7495">
      <w:r>
        <w:t xml:space="preserve">Critical section access </w:t>
      </w:r>
      <w:r w:rsidR="00A006DE">
        <w:t xml:space="preserve">-&gt; thread </w:t>
      </w:r>
      <w:bookmarkStart w:id="0" w:name="_GoBack"/>
      <w:bookmarkEnd w:id="0"/>
      <w:r w:rsidR="00A006DE">
        <w:t>synchronization</w:t>
      </w:r>
    </w:p>
    <w:sectPr w:rsidR="008B3C5C" w:rsidRPr="00DF749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zMjS3MDEytjQxMTFU0lEKTi0uzszPAykwrAUANWW35SwAAAA="/>
  </w:docVars>
  <w:rsids>
    <w:rsidRoot w:val="008C48E0"/>
    <w:rsid w:val="00620105"/>
    <w:rsid w:val="008B3C5C"/>
    <w:rsid w:val="008C48E0"/>
    <w:rsid w:val="00A006DE"/>
    <w:rsid w:val="00B31A6F"/>
    <w:rsid w:val="00C974F5"/>
    <w:rsid w:val="00DF7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B4B71"/>
  <w15:chartTrackingRefBased/>
  <w15:docId w15:val="{EECC0440-7115-4871-BEB4-518BCFBB9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unhideWhenUsed/>
    <w:qFormat/>
    <w:rsid w:val="00C974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C974F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9</Words>
  <Characters>57</Characters>
  <Application>Microsoft Office Word</Application>
  <DocSecurity>0</DocSecurity>
  <Lines>1</Lines>
  <Paragraphs>1</Paragraphs>
  <ScaleCrop>false</ScaleCrop>
  <Company/>
  <LinksUpToDate>false</LinksUpToDate>
  <CharactersWithSpaces>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, Shangru</dc:creator>
  <cp:keywords/>
  <dc:description/>
  <cp:lastModifiedBy>Yi, Shangru</cp:lastModifiedBy>
  <cp:revision>8</cp:revision>
  <dcterms:created xsi:type="dcterms:W3CDTF">2019-11-30T21:09:00Z</dcterms:created>
  <dcterms:modified xsi:type="dcterms:W3CDTF">2019-11-30T21:29:00Z</dcterms:modified>
</cp:coreProperties>
</file>